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3674B" w14:textId="74DFC28A" w:rsidR="000E00B4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Arial" w:hAnsi="Arial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Name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CIS4655 - Module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3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 xml:space="preserve"> 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Assignment</w:t>
      </w:r>
    </w:p>
    <w:p w14:paraId="14AE7619" w14:textId="149D826F" w:rsidR="000E00B4" w:rsidRPr="00277306" w:rsidRDefault="000E00B4" w:rsidP="000E00B4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</w:pPr>
      <w:r>
        <w:rPr>
          <w:rFonts w:ascii="inherit" w:hAnsi="inherit" w:cs="Arial"/>
          <w:b w:val="0"/>
          <w:bCs w:val="0"/>
          <w:color w:val="666666"/>
          <w:sz w:val="23"/>
          <w:szCs w:val="23"/>
        </w:rPr>
        <w:t>Description: </w:t>
      </w:r>
      <w:r w:rsidR="00804693"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Nav Bar – Wireframe + Site</w:t>
      </w:r>
    </w:p>
    <w:p w14:paraId="440DF3EE" w14:textId="41BAB49B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0D87EE07" w14:textId="28DABF5C" w:rsidR="00D6170B" w:rsidRDefault="00D6170B"/>
    <w:p w14:paraId="6AEBEFC8" w14:textId="090DF834" w:rsidR="00277306" w:rsidRDefault="00277306">
      <w:proofErr w:type="spellStart"/>
      <w:r>
        <w:t>Github</w:t>
      </w:r>
      <w:proofErr w:type="spellEnd"/>
      <w:r>
        <w:t xml:space="preserve">: </w:t>
      </w:r>
      <w:hyperlink r:id="rId4" w:history="1">
        <w:r w:rsidR="00804693" w:rsidRPr="00AB45D4">
          <w:rPr>
            <w:rStyle w:val="Hyperlink"/>
          </w:rPr>
          <w:t>https://github.com/KennethJanssen/CIS4655-Summer2019/tree/master/Module_3/activity</w:t>
        </w:r>
      </w:hyperlink>
    </w:p>
    <w:p w14:paraId="6064D13F" w14:textId="3A838E5D" w:rsidR="00277306" w:rsidRDefault="00277306">
      <w:r>
        <w:t xml:space="preserve">Sotd.us URL: </w:t>
      </w:r>
      <w:hyperlink r:id="rId5" w:history="1">
        <w:r w:rsidR="00804693" w:rsidRPr="00AB45D4">
          <w:rPr>
            <w:rStyle w:val="Hyperlink"/>
          </w:rPr>
          <w:t>http://sotd.us/kennethjanssen/CIS4655-Summer2019/Module_3/activity/index.html</w:t>
        </w:r>
      </w:hyperlink>
    </w:p>
    <w:p w14:paraId="17D3C6A7" w14:textId="0F4E1752" w:rsidR="00804693" w:rsidRDefault="00804693" w:rsidP="00804693">
      <w:pPr>
        <w:pStyle w:val="Heading1"/>
      </w:pPr>
      <w:r>
        <w:t>Wireframe – Adobe XD</w:t>
      </w:r>
    </w:p>
    <w:p w14:paraId="57C647E8" w14:textId="46D6B901" w:rsidR="00804693" w:rsidRPr="00804693" w:rsidRDefault="00804693" w:rsidP="00804693">
      <w:r>
        <w:t xml:space="preserve">Comments: XD seems very much like Visio in how you move objects around but there are so many ‘UI kits’ slash assets that </w:t>
      </w:r>
      <w:proofErr w:type="gramStart"/>
      <w:r>
        <w:t>its</w:t>
      </w:r>
      <w:proofErr w:type="gramEnd"/>
      <w:r>
        <w:t xml:space="preserve"> makes creating Web/Mobile UIs pretty easy right out the gate. The bootstrap UI asset kit lets you just grab and paste the item in. I played around more this time and found there is “repeat grid’ which would make responsive items or lists really easy to mock up. For </w:t>
      </w:r>
      <w:proofErr w:type="gramStart"/>
      <w:r>
        <w:t>example</w:t>
      </w:r>
      <w:proofErr w:type="gramEnd"/>
      <w:r>
        <w:t xml:space="preserve"> the first ‘col-med-6’ of Image + Text is done using ‘Repeat Grid’ so if you drag it you will end up with a 3</w:t>
      </w:r>
      <w:r w:rsidRPr="00804693">
        <w:rPr>
          <w:vertAlign w:val="superscript"/>
        </w:rPr>
        <w:t>rd</w:t>
      </w:r>
      <w:r>
        <w:t xml:space="preserve"> or fourth instance of ‘</w:t>
      </w:r>
      <w:proofErr w:type="spellStart"/>
      <w:r>
        <w:t>img</w:t>
      </w:r>
      <w:proofErr w:type="spellEnd"/>
      <w:r>
        <w:t xml:space="preserve"> + text’. </w:t>
      </w:r>
      <w:bookmarkStart w:id="0" w:name="_GoBack"/>
      <w:bookmarkEnd w:id="0"/>
    </w:p>
    <w:sectPr w:rsidR="00804693" w:rsidRPr="00804693" w:rsidSect="000434AC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qQUA6VlTMSwAAAA="/>
  </w:docVars>
  <w:rsids>
    <w:rsidRoot w:val="00D6170B"/>
    <w:rsid w:val="000434AC"/>
    <w:rsid w:val="000E00B4"/>
    <w:rsid w:val="00277306"/>
    <w:rsid w:val="005327BD"/>
    <w:rsid w:val="00665081"/>
    <w:rsid w:val="00710939"/>
    <w:rsid w:val="00804693"/>
    <w:rsid w:val="008367E7"/>
    <w:rsid w:val="00A3775D"/>
    <w:rsid w:val="00B93752"/>
    <w:rsid w:val="00D6170B"/>
    <w:rsid w:val="00E11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4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56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sotd.us/kennethjanssen/CIS4655-Summer2019/Module_3/activity/index.html" TargetMode="External"/><Relationship Id="rId4" Type="http://schemas.openxmlformats.org/officeDocument/2006/relationships/hyperlink" Target="https://github.com/KennethJanssen/CIS4655-Summer2019/tree/master/Module_3/activ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3</cp:revision>
  <dcterms:created xsi:type="dcterms:W3CDTF">2019-08-16T00:51:00Z</dcterms:created>
  <dcterms:modified xsi:type="dcterms:W3CDTF">2019-08-24T16:08:00Z</dcterms:modified>
</cp:coreProperties>
</file>